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520CC62" w14:textId="77777777" w:rsidR="00EA649D" w:rsidRDefault="00EA649D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A649D">
        <w:rPr>
          <w:rFonts w:eastAsia="Times New Roman" w:cstheme="minorHAnsi"/>
          <w:b/>
          <w:color w:val="181717"/>
          <w:sz w:val="28"/>
          <w:szCs w:val="28"/>
        </w:rPr>
        <w:t>Chapter 30 – Engine Blocks</w:t>
      </w:r>
    </w:p>
    <w:p w14:paraId="0766CA74" w14:textId="04394BE2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1C987275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EA649D">
        <w:t>Engine Blocks, Engine Block Service,</w:t>
      </w:r>
      <w:r w:rsidR="004945C6">
        <w:t xml:space="preserve"> and</w:t>
      </w:r>
      <w:r w:rsidR="00EA649D">
        <w:t xml:space="preserve"> </w:t>
      </w:r>
      <w:r w:rsidR="004945C6">
        <w:t>Block Preparation for Assembly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EDE13AE" w14:textId="77777777" w:rsidR="00EA649D" w:rsidRDefault="008F46C1" w:rsidP="00EA649D">
      <w:pPr>
        <w:spacing w:after="0"/>
        <w:ind w:left="450" w:right="-810"/>
      </w:pPr>
      <w:r>
        <w:t>1</w:t>
      </w:r>
      <w:r w:rsidR="00EB4E08">
        <w:t xml:space="preserve">. </w:t>
      </w:r>
      <w:r w:rsidR="00EA649D">
        <w:t>Explain the construction of engine blocks.</w:t>
      </w:r>
    </w:p>
    <w:p w14:paraId="38A5C8D0" w14:textId="58EA964A" w:rsidR="00EA649D" w:rsidRDefault="00EA649D" w:rsidP="00EA649D">
      <w:pPr>
        <w:spacing w:after="0"/>
        <w:ind w:left="450" w:right="-810"/>
      </w:pPr>
      <w:r>
        <w:t xml:space="preserve">2. </w:t>
      </w:r>
      <w:r>
        <w:t>Explain the procedure for engine block service.</w:t>
      </w:r>
    </w:p>
    <w:p w14:paraId="427EC6A8" w14:textId="77777777" w:rsidR="00EA649D" w:rsidRDefault="00EA649D" w:rsidP="00EA649D">
      <w:pPr>
        <w:spacing w:after="0"/>
        <w:ind w:left="450" w:right="-810"/>
      </w:pPr>
      <w:r>
        <w:t xml:space="preserve">3. </w:t>
      </w:r>
      <w:r>
        <w:t>Explain block preparation for assembly.</w:t>
      </w:r>
    </w:p>
    <w:p w14:paraId="55695049" w14:textId="198FF38A" w:rsidR="00DF2F45" w:rsidRPr="00DF2F45" w:rsidRDefault="00F25410" w:rsidP="00EA649D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7143173" w14:textId="625E0B08" w:rsidR="00C37E61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4945C6" w:rsidRPr="004945C6">
        <w:t>Cylinder Wall Inspection</w:t>
      </w:r>
    </w:p>
    <w:p w14:paraId="0247BD30" w14:textId="51571059" w:rsidR="00D04BB5" w:rsidRDefault="00CA5A6C" w:rsidP="004637B0">
      <w:pPr>
        <w:spacing w:after="0"/>
        <w:ind w:left="450" w:right="-810"/>
      </w:pPr>
      <w:r>
        <w:t xml:space="preserve">2. Task Sheet: </w:t>
      </w:r>
      <w:r w:rsidR="004945C6" w:rsidRPr="004945C6">
        <w:t>Cylinder Bore Deglazing</w:t>
      </w:r>
    </w:p>
    <w:bookmarkEnd w:id="2"/>
    <w:p w14:paraId="233C5FC8" w14:textId="6E40C2DB" w:rsidR="008F46C1" w:rsidRDefault="004945C6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28D538EB" w14:textId="6488995D" w:rsidR="001A7439" w:rsidRDefault="004945C6" w:rsidP="004637B0">
      <w:pPr>
        <w:spacing w:after="0"/>
        <w:ind w:left="450" w:right="-810"/>
      </w:pPr>
      <w:r>
        <w:t>4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5E803F8F" w:rsidR="001A7439" w:rsidRDefault="004945C6" w:rsidP="0085332D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74344150" w:rsidR="00000D7E" w:rsidRDefault="004945C6" w:rsidP="0085332D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02521FB" w14:textId="77777777" w:rsidR="004945C6" w:rsidRDefault="004945C6" w:rsidP="004945C6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4945C6">
        <w:t>Cylinder Wall Inspection</w:t>
      </w:r>
    </w:p>
    <w:p w14:paraId="4B956D47" w14:textId="77777777" w:rsidR="004945C6" w:rsidRDefault="004945C6" w:rsidP="004945C6">
      <w:pPr>
        <w:spacing w:after="0"/>
        <w:ind w:left="450" w:right="-810"/>
      </w:pPr>
      <w:r>
        <w:t xml:space="preserve">2. Task Sheet: </w:t>
      </w:r>
      <w:r w:rsidRPr="004945C6">
        <w:t>Cylinder Bore Deglazing</w:t>
      </w:r>
    </w:p>
    <w:p w14:paraId="150C2F74" w14:textId="06450032" w:rsidR="00F1790F" w:rsidRPr="00354EBC" w:rsidRDefault="00DF2F45" w:rsidP="004F304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9B5C4B5" w14:textId="45B7AC6D" w:rsidR="00143008" w:rsidRPr="00E70317" w:rsidRDefault="00DF2F45" w:rsidP="00E7031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06B90FA5" w14:textId="77777777" w:rsidR="00143008" w:rsidRDefault="00143008" w:rsidP="004637B0">
      <w:pPr>
        <w:spacing w:after="0"/>
        <w:ind w:left="450" w:right="-810"/>
      </w:pPr>
    </w:p>
    <w:p w14:paraId="46A0A08B" w14:textId="77777777" w:rsidR="00EE6781" w:rsidRDefault="00EE6781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68374" w14:textId="77777777" w:rsidR="00310E18" w:rsidRDefault="00310E18" w:rsidP="00E43A7A">
      <w:pPr>
        <w:spacing w:after="0" w:line="240" w:lineRule="auto"/>
      </w:pPr>
      <w:r>
        <w:separator/>
      </w:r>
    </w:p>
  </w:endnote>
  <w:endnote w:type="continuationSeparator" w:id="0">
    <w:p w14:paraId="79F1599D" w14:textId="77777777" w:rsidR="00310E18" w:rsidRDefault="00310E1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1A5F4" w14:textId="77777777" w:rsidR="00310E18" w:rsidRDefault="00310E18" w:rsidP="00E43A7A">
      <w:pPr>
        <w:spacing w:after="0" w:line="240" w:lineRule="auto"/>
      </w:pPr>
      <w:r>
        <w:separator/>
      </w:r>
    </w:p>
  </w:footnote>
  <w:footnote w:type="continuationSeparator" w:id="0">
    <w:p w14:paraId="6515D963" w14:textId="77777777" w:rsidR="00310E18" w:rsidRDefault="00310E1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tqwFAEv3WpI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476AE"/>
    <w:rsid w:val="000522AD"/>
    <w:rsid w:val="000530DD"/>
    <w:rsid w:val="000551B4"/>
    <w:rsid w:val="00055EAD"/>
    <w:rsid w:val="00077286"/>
    <w:rsid w:val="00086004"/>
    <w:rsid w:val="000B0893"/>
    <w:rsid w:val="000C5B55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5088A"/>
    <w:rsid w:val="00176C78"/>
    <w:rsid w:val="00182725"/>
    <w:rsid w:val="00185698"/>
    <w:rsid w:val="00190035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10E18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45C6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4F304B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B53A3"/>
    <w:rsid w:val="005E3067"/>
    <w:rsid w:val="005E6383"/>
    <w:rsid w:val="005E770C"/>
    <w:rsid w:val="00603639"/>
    <w:rsid w:val="00621A7C"/>
    <w:rsid w:val="00631185"/>
    <w:rsid w:val="00634017"/>
    <w:rsid w:val="00641B95"/>
    <w:rsid w:val="00642E5D"/>
    <w:rsid w:val="00643D46"/>
    <w:rsid w:val="00662A68"/>
    <w:rsid w:val="00666EA3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C2E92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45019"/>
    <w:rsid w:val="007501A6"/>
    <w:rsid w:val="00761295"/>
    <w:rsid w:val="007636D7"/>
    <w:rsid w:val="00776243"/>
    <w:rsid w:val="007957F8"/>
    <w:rsid w:val="007A2B09"/>
    <w:rsid w:val="007A5E0E"/>
    <w:rsid w:val="007C16D5"/>
    <w:rsid w:val="007C1A7E"/>
    <w:rsid w:val="007E275F"/>
    <w:rsid w:val="007F555E"/>
    <w:rsid w:val="00806DD3"/>
    <w:rsid w:val="008137A8"/>
    <w:rsid w:val="008253C6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669A0"/>
    <w:rsid w:val="00A764B2"/>
    <w:rsid w:val="00A868F1"/>
    <w:rsid w:val="00AB5356"/>
    <w:rsid w:val="00AD289A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37E61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49BF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0317"/>
    <w:rsid w:val="00E712C2"/>
    <w:rsid w:val="00E7380B"/>
    <w:rsid w:val="00E9309E"/>
    <w:rsid w:val="00EA107B"/>
    <w:rsid w:val="00EA649D"/>
    <w:rsid w:val="00EB3243"/>
    <w:rsid w:val="00EB4E08"/>
    <w:rsid w:val="00EE6781"/>
    <w:rsid w:val="00F008E4"/>
    <w:rsid w:val="00F1790F"/>
    <w:rsid w:val="00F23289"/>
    <w:rsid w:val="00F2511E"/>
    <w:rsid w:val="00F25410"/>
    <w:rsid w:val="00F37737"/>
    <w:rsid w:val="00F40030"/>
    <w:rsid w:val="00F531C3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5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4</cp:revision>
  <cp:lastPrinted>2022-04-15T14:12:00Z</cp:lastPrinted>
  <dcterms:created xsi:type="dcterms:W3CDTF">2019-12-09T16:24:00Z</dcterms:created>
  <dcterms:modified xsi:type="dcterms:W3CDTF">2022-04-15T15:51:00Z</dcterms:modified>
</cp:coreProperties>
</file>